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39C453" w14:textId="37152F2A" w:rsidR="00444711" w:rsidRDefault="00444711" w:rsidP="00444711">
      <w:pPr>
        <w:jc w:val="center"/>
        <w:rPr>
          <w:rFonts w:asciiTheme="majorHAnsi" w:hAnsiTheme="majorHAnsi"/>
          <w:b/>
          <w:sz w:val="28"/>
          <w:szCs w:val="30"/>
        </w:rPr>
      </w:pPr>
      <w:r>
        <w:rPr>
          <w:rFonts w:asciiTheme="majorHAnsi" w:hAnsiTheme="majorHAnsi"/>
          <w:b/>
          <w:sz w:val="28"/>
          <w:szCs w:val="30"/>
        </w:rPr>
        <w:t xml:space="preserve">STVARNO PRAVO 2018/2019 </w:t>
      </w:r>
    </w:p>
    <w:p w14:paraId="7EF25116" w14:textId="77777777" w:rsidR="007B7054" w:rsidRDefault="007B7054">
      <w:pPr>
        <w:rPr>
          <w:rFonts w:asciiTheme="majorHAnsi" w:hAnsiTheme="majorHAnsi"/>
        </w:rPr>
      </w:pPr>
    </w:p>
    <w:p w14:paraId="08D236FE" w14:textId="77777777" w:rsidR="00375D01" w:rsidRPr="007B7054" w:rsidRDefault="00375D01">
      <w:pPr>
        <w:rPr>
          <w:rFonts w:asciiTheme="majorHAnsi" w:hAnsiTheme="majorHAnsi"/>
        </w:rPr>
      </w:pPr>
    </w:p>
    <w:p w14:paraId="311DA484" w14:textId="77777777" w:rsidR="007B7054" w:rsidRPr="007B7054" w:rsidRDefault="007B7054" w:rsidP="006926BB">
      <w:pPr>
        <w:jc w:val="center"/>
        <w:rPr>
          <w:rFonts w:asciiTheme="majorHAnsi" w:hAnsiTheme="majorHAnsi"/>
          <w:b/>
        </w:rPr>
      </w:pPr>
      <w:proofErr w:type="gramStart"/>
      <w:r w:rsidRPr="007B7054">
        <w:rPr>
          <w:rFonts w:asciiTheme="majorHAnsi" w:hAnsiTheme="majorHAnsi"/>
          <w:b/>
        </w:rPr>
        <w:t>REDOVNI  STUDENTI</w:t>
      </w:r>
      <w:proofErr w:type="gramEnd"/>
    </w:p>
    <w:p w14:paraId="1A4B952F" w14:textId="77777777" w:rsidR="000346AF" w:rsidRDefault="000346AF">
      <w:pPr>
        <w:rPr>
          <w:rFonts w:asciiTheme="majorHAnsi" w:hAnsiTheme="majorHAnsi"/>
        </w:rPr>
      </w:pPr>
    </w:p>
    <w:tbl>
      <w:tblPr>
        <w:tblStyle w:val="TableGrid"/>
        <w:tblW w:w="3794" w:type="dxa"/>
        <w:jc w:val="center"/>
        <w:tblLayout w:type="fixed"/>
        <w:tblLook w:val="04A0" w:firstRow="1" w:lastRow="0" w:firstColumn="1" w:lastColumn="0" w:noHBand="0" w:noVBand="1"/>
      </w:tblPr>
      <w:tblGrid>
        <w:gridCol w:w="817"/>
        <w:gridCol w:w="1559"/>
        <w:gridCol w:w="1418"/>
      </w:tblGrid>
      <w:tr w:rsidR="006926BB" w14:paraId="67AF523E" w14:textId="77777777" w:rsidTr="006926BB">
        <w:trPr>
          <w:jc w:val="center"/>
        </w:trPr>
        <w:tc>
          <w:tcPr>
            <w:tcW w:w="817" w:type="dxa"/>
            <w:vAlign w:val="center"/>
          </w:tcPr>
          <w:p w14:paraId="60A6DB81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b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b/>
                <w:lang w:eastAsia="bs-Latn-BA"/>
              </w:rPr>
              <w:t>Br.</w:t>
            </w:r>
          </w:p>
        </w:tc>
        <w:tc>
          <w:tcPr>
            <w:tcW w:w="1559" w:type="dxa"/>
            <w:vAlign w:val="center"/>
          </w:tcPr>
          <w:p w14:paraId="343DD57C" w14:textId="77777777" w:rsidR="006926BB" w:rsidRPr="007B7054" w:rsidRDefault="006926BB" w:rsidP="000346AF">
            <w:pPr>
              <w:ind w:left="-1381" w:firstLine="1381"/>
              <w:jc w:val="center"/>
              <w:rPr>
                <w:rFonts w:asciiTheme="majorHAnsi" w:eastAsia="Times New Roman" w:hAnsiTheme="majorHAnsi" w:cs="Times New Roman"/>
                <w:b/>
                <w:lang w:eastAsia="bs-Latn-BA"/>
              </w:rPr>
            </w:pPr>
            <w:proofErr w:type="spellStart"/>
            <w:r w:rsidRPr="007B7054">
              <w:rPr>
                <w:rFonts w:asciiTheme="majorHAnsi" w:eastAsia="Times New Roman" w:hAnsiTheme="majorHAnsi" w:cs="Times New Roman"/>
                <w:b/>
                <w:lang w:eastAsia="bs-Latn-BA"/>
              </w:rPr>
              <w:t>Broj</w:t>
            </w:r>
            <w:proofErr w:type="spellEnd"/>
          </w:p>
          <w:p w14:paraId="4333D67B" w14:textId="77777777" w:rsidR="006926BB" w:rsidRPr="007B7054" w:rsidRDefault="006926BB" w:rsidP="000346AF">
            <w:pPr>
              <w:ind w:left="-1381" w:firstLine="1381"/>
              <w:jc w:val="center"/>
              <w:rPr>
                <w:rFonts w:asciiTheme="majorHAnsi" w:eastAsia="Times New Roman" w:hAnsiTheme="majorHAnsi" w:cs="Times New Roman"/>
                <w:b/>
                <w:lang w:eastAsia="bs-Latn-BA"/>
              </w:rPr>
            </w:pPr>
            <w:proofErr w:type="spellStart"/>
            <w:r w:rsidRPr="007B7054">
              <w:rPr>
                <w:rFonts w:asciiTheme="majorHAnsi" w:eastAsia="Times New Roman" w:hAnsiTheme="majorHAnsi" w:cs="Times New Roman"/>
                <w:b/>
                <w:lang w:eastAsia="bs-Latn-BA"/>
              </w:rPr>
              <w:t>indeksa</w:t>
            </w:r>
            <w:proofErr w:type="spellEnd"/>
          </w:p>
        </w:tc>
        <w:tc>
          <w:tcPr>
            <w:tcW w:w="1418" w:type="dxa"/>
            <w:vAlign w:val="center"/>
          </w:tcPr>
          <w:p w14:paraId="536F647E" w14:textId="77777777" w:rsidR="006926BB" w:rsidRPr="007B7054" w:rsidRDefault="006926BB" w:rsidP="000346AF">
            <w:pPr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7B7054">
              <w:rPr>
                <w:rFonts w:asciiTheme="majorHAnsi" w:hAnsiTheme="majorHAnsi"/>
                <w:b/>
              </w:rPr>
              <w:t>Aktivnost</w:t>
            </w:r>
            <w:proofErr w:type="spellEnd"/>
          </w:p>
        </w:tc>
      </w:tr>
      <w:tr w:rsidR="006926BB" w14:paraId="50601781" w14:textId="77777777" w:rsidTr="006926BB">
        <w:trPr>
          <w:jc w:val="center"/>
        </w:trPr>
        <w:tc>
          <w:tcPr>
            <w:tcW w:w="817" w:type="dxa"/>
            <w:vAlign w:val="center"/>
          </w:tcPr>
          <w:p w14:paraId="4FDD8E45" w14:textId="7E047AA6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  <w:bookmarkStart w:id="0" w:name="_GoBack"/>
            <w:bookmarkEnd w:id="0"/>
          </w:p>
        </w:tc>
        <w:tc>
          <w:tcPr>
            <w:tcW w:w="1559" w:type="dxa"/>
            <w:vAlign w:val="center"/>
          </w:tcPr>
          <w:p w14:paraId="1F410487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50</w:t>
            </w:r>
          </w:p>
        </w:tc>
        <w:tc>
          <w:tcPr>
            <w:tcW w:w="1418" w:type="dxa"/>
          </w:tcPr>
          <w:p w14:paraId="58BAB4EB" w14:textId="7429836B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</w:t>
            </w:r>
          </w:p>
        </w:tc>
      </w:tr>
      <w:tr w:rsidR="006926BB" w14:paraId="5DCE33A0" w14:textId="77777777" w:rsidTr="006926BB">
        <w:trPr>
          <w:jc w:val="center"/>
        </w:trPr>
        <w:tc>
          <w:tcPr>
            <w:tcW w:w="817" w:type="dxa"/>
            <w:vAlign w:val="center"/>
          </w:tcPr>
          <w:p w14:paraId="03106656" w14:textId="7A3AF781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5D6472D3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75</w:t>
            </w:r>
          </w:p>
        </w:tc>
        <w:tc>
          <w:tcPr>
            <w:tcW w:w="1418" w:type="dxa"/>
          </w:tcPr>
          <w:p w14:paraId="1608D1AA" w14:textId="56FF5B96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</w:t>
            </w:r>
          </w:p>
        </w:tc>
      </w:tr>
      <w:tr w:rsidR="006926BB" w14:paraId="3F695549" w14:textId="77777777" w:rsidTr="006926BB">
        <w:trPr>
          <w:jc w:val="center"/>
        </w:trPr>
        <w:tc>
          <w:tcPr>
            <w:tcW w:w="817" w:type="dxa"/>
            <w:vAlign w:val="center"/>
          </w:tcPr>
          <w:p w14:paraId="4A9F72DE" w14:textId="43360E6B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2E2246EE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89</w:t>
            </w:r>
          </w:p>
        </w:tc>
        <w:tc>
          <w:tcPr>
            <w:tcW w:w="1418" w:type="dxa"/>
          </w:tcPr>
          <w:p w14:paraId="3BFFEEFA" w14:textId="731F56FE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</w:t>
            </w:r>
          </w:p>
        </w:tc>
      </w:tr>
      <w:tr w:rsidR="006926BB" w14:paraId="401C0982" w14:textId="77777777" w:rsidTr="006926BB">
        <w:trPr>
          <w:jc w:val="center"/>
        </w:trPr>
        <w:tc>
          <w:tcPr>
            <w:tcW w:w="817" w:type="dxa"/>
            <w:vAlign w:val="center"/>
          </w:tcPr>
          <w:p w14:paraId="75624D7A" w14:textId="5CC87D7F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47BA4015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856</w:t>
            </w:r>
          </w:p>
        </w:tc>
        <w:tc>
          <w:tcPr>
            <w:tcW w:w="1418" w:type="dxa"/>
          </w:tcPr>
          <w:p w14:paraId="3F186AF4" w14:textId="3D365D55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</w:t>
            </w:r>
          </w:p>
        </w:tc>
      </w:tr>
      <w:tr w:rsidR="006926BB" w14:paraId="7AD14D81" w14:textId="77777777" w:rsidTr="006926BB">
        <w:trPr>
          <w:jc w:val="center"/>
        </w:trPr>
        <w:tc>
          <w:tcPr>
            <w:tcW w:w="817" w:type="dxa"/>
            <w:vAlign w:val="center"/>
          </w:tcPr>
          <w:p w14:paraId="446D6E2A" w14:textId="429B296A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615360D8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5027</w:t>
            </w:r>
          </w:p>
        </w:tc>
        <w:tc>
          <w:tcPr>
            <w:tcW w:w="1418" w:type="dxa"/>
          </w:tcPr>
          <w:p w14:paraId="20C28E4D" w14:textId="53B9D6E8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</w:t>
            </w:r>
          </w:p>
        </w:tc>
      </w:tr>
      <w:tr w:rsidR="006926BB" w14:paraId="4256619D" w14:textId="77777777" w:rsidTr="006926BB">
        <w:trPr>
          <w:jc w:val="center"/>
        </w:trPr>
        <w:tc>
          <w:tcPr>
            <w:tcW w:w="817" w:type="dxa"/>
            <w:vAlign w:val="center"/>
          </w:tcPr>
          <w:p w14:paraId="014E1972" w14:textId="2896247D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37F5944D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53</w:t>
            </w:r>
          </w:p>
        </w:tc>
        <w:tc>
          <w:tcPr>
            <w:tcW w:w="1418" w:type="dxa"/>
          </w:tcPr>
          <w:p w14:paraId="4C692432" w14:textId="25689211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</w:t>
            </w:r>
          </w:p>
        </w:tc>
      </w:tr>
      <w:tr w:rsidR="006926BB" w14:paraId="49BDE1D9" w14:textId="77777777" w:rsidTr="006926BB">
        <w:trPr>
          <w:jc w:val="center"/>
        </w:trPr>
        <w:tc>
          <w:tcPr>
            <w:tcW w:w="817" w:type="dxa"/>
            <w:vAlign w:val="center"/>
          </w:tcPr>
          <w:p w14:paraId="6CC52F63" w14:textId="767634D5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20D7EF9D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41</w:t>
            </w:r>
          </w:p>
        </w:tc>
        <w:tc>
          <w:tcPr>
            <w:tcW w:w="1418" w:type="dxa"/>
          </w:tcPr>
          <w:p w14:paraId="5B472B57" w14:textId="3721987C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</w:t>
            </w:r>
          </w:p>
        </w:tc>
      </w:tr>
      <w:tr w:rsidR="006926BB" w14:paraId="16FA94EC" w14:textId="77777777" w:rsidTr="006926BB">
        <w:trPr>
          <w:jc w:val="center"/>
        </w:trPr>
        <w:tc>
          <w:tcPr>
            <w:tcW w:w="817" w:type="dxa"/>
            <w:vAlign w:val="center"/>
          </w:tcPr>
          <w:p w14:paraId="3C5AD953" w14:textId="158B937A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125FB553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5065</w:t>
            </w:r>
          </w:p>
        </w:tc>
        <w:tc>
          <w:tcPr>
            <w:tcW w:w="1418" w:type="dxa"/>
          </w:tcPr>
          <w:p w14:paraId="4B6EF333" w14:textId="1AEB6DA7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</w:t>
            </w:r>
          </w:p>
        </w:tc>
      </w:tr>
      <w:tr w:rsidR="006926BB" w14:paraId="11B4883E" w14:textId="77777777" w:rsidTr="006926BB">
        <w:trPr>
          <w:jc w:val="center"/>
        </w:trPr>
        <w:tc>
          <w:tcPr>
            <w:tcW w:w="817" w:type="dxa"/>
            <w:vAlign w:val="center"/>
          </w:tcPr>
          <w:p w14:paraId="09DEE302" w14:textId="24DBB9FC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0A3936FA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48</w:t>
            </w:r>
          </w:p>
        </w:tc>
        <w:tc>
          <w:tcPr>
            <w:tcW w:w="1418" w:type="dxa"/>
          </w:tcPr>
          <w:p w14:paraId="13E68D24" w14:textId="596944F2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</w:t>
            </w:r>
          </w:p>
        </w:tc>
      </w:tr>
      <w:tr w:rsidR="006926BB" w14:paraId="356A60BA" w14:textId="77777777" w:rsidTr="006926BB">
        <w:trPr>
          <w:jc w:val="center"/>
        </w:trPr>
        <w:tc>
          <w:tcPr>
            <w:tcW w:w="817" w:type="dxa"/>
            <w:vAlign w:val="center"/>
          </w:tcPr>
          <w:p w14:paraId="48FE9EFB" w14:textId="391DA178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25D6A9C7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98</w:t>
            </w:r>
          </w:p>
        </w:tc>
        <w:tc>
          <w:tcPr>
            <w:tcW w:w="1418" w:type="dxa"/>
          </w:tcPr>
          <w:p w14:paraId="2ED78807" w14:textId="6DBC4430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</w:t>
            </w:r>
          </w:p>
        </w:tc>
      </w:tr>
      <w:tr w:rsidR="006926BB" w14:paraId="1B109D96" w14:textId="77777777" w:rsidTr="006926BB">
        <w:trPr>
          <w:jc w:val="center"/>
        </w:trPr>
        <w:tc>
          <w:tcPr>
            <w:tcW w:w="817" w:type="dxa"/>
            <w:vAlign w:val="center"/>
          </w:tcPr>
          <w:p w14:paraId="1DDEC753" w14:textId="77777777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17EE5E64" w14:textId="07D8E06B" w:rsidR="006926BB" w:rsidRPr="00A415F3" w:rsidRDefault="006926BB" w:rsidP="00A415F3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3B5FAF">
              <w:rPr>
                <w:rFonts w:asciiTheme="majorHAnsi" w:eastAsia="Times New Roman" w:hAnsiTheme="majorHAnsi" w:cs="Times New Roman"/>
                <w:lang w:eastAsia="bs-Latn-BA"/>
              </w:rPr>
              <w:t>65099</w:t>
            </w:r>
          </w:p>
        </w:tc>
        <w:tc>
          <w:tcPr>
            <w:tcW w:w="1418" w:type="dxa"/>
          </w:tcPr>
          <w:p w14:paraId="1A222354" w14:textId="50F516B6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</w:t>
            </w:r>
          </w:p>
        </w:tc>
      </w:tr>
      <w:tr w:rsidR="006926BB" w14:paraId="3275FA65" w14:textId="77777777" w:rsidTr="006926BB">
        <w:trPr>
          <w:jc w:val="center"/>
        </w:trPr>
        <w:tc>
          <w:tcPr>
            <w:tcW w:w="817" w:type="dxa"/>
            <w:vAlign w:val="center"/>
          </w:tcPr>
          <w:p w14:paraId="5BC8DB68" w14:textId="77777777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70A2D9E6" w14:textId="4769619A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>
              <w:rPr>
                <w:rFonts w:asciiTheme="majorHAnsi" w:eastAsia="Times New Roman" w:hAnsiTheme="majorHAnsi" w:cs="Times New Roman"/>
                <w:lang w:eastAsia="bs-Latn-BA"/>
              </w:rPr>
              <w:t>65077</w:t>
            </w:r>
          </w:p>
        </w:tc>
        <w:tc>
          <w:tcPr>
            <w:tcW w:w="1418" w:type="dxa"/>
          </w:tcPr>
          <w:p w14:paraId="1D3D5DD6" w14:textId="58C334E8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</w:t>
            </w:r>
          </w:p>
        </w:tc>
      </w:tr>
      <w:tr w:rsidR="006926BB" w14:paraId="1CF0C49C" w14:textId="77777777" w:rsidTr="006926BB">
        <w:trPr>
          <w:jc w:val="center"/>
        </w:trPr>
        <w:tc>
          <w:tcPr>
            <w:tcW w:w="817" w:type="dxa"/>
            <w:vAlign w:val="center"/>
          </w:tcPr>
          <w:p w14:paraId="4D846CDC" w14:textId="70C87DA5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7B8FAEC2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5093</w:t>
            </w:r>
          </w:p>
        </w:tc>
        <w:tc>
          <w:tcPr>
            <w:tcW w:w="1418" w:type="dxa"/>
          </w:tcPr>
          <w:p w14:paraId="3A8A188E" w14:textId="7B9A27D9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</w:t>
            </w:r>
          </w:p>
        </w:tc>
      </w:tr>
      <w:tr w:rsidR="006926BB" w14:paraId="3673D735" w14:textId="77777777" w:rsidTr="006926BB">
        <w:trPr>
          <w:jc w:val="center"/>
        </w:trPr>
        <w:tc>
          <w:tcPr>
            <w:tcW w:w="817" w:type="dxa"/>
            <w:vAlign w:val="center"/>
          </w:tcPr>
          <w:p w14:paraId="5BB35C01" w14:textId="5689264A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6B19DDBC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70</w:t>
            </w:r>
          </w:p>
        </w:tc>
        <w:tc>
          <w:tcPr>
            <w:tcW w:w="1418" w:type="dxa"/>
          </w:tcPr>
          <w:p w14:paraId="0D03CA44" w14:textId="2B596451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</w:t>
            </w:r>
          </w:p>
        </w:tc>
      </w:tr>
      <w:tr w:rsidR="006926BB" w14:paraId="438ED0FF" w14:textId="77777777" w:rsidTr="006926BB">
        <w:trPr>
          <w:jc w:val="center"/>
        </w:trPr>
        <w:tc>
          <w:tcPr>
            <w:tcW w:w="817" w:type="dxa"/>
            <w:vAlign w:val="center"/>
          </w:tcPr>
          <w:p w14:paraId="3D790A8A" w14:textId="569A65BB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03C16A91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43</w:t>
            </w:r>
          </w:p>
        </w:tc>
        <w:tc>
          <w:tcPr>
            <w:tcW w:w="1418" w:type="dxa"/>
          </w:tcPr>
          <w:p w14:paraId="18493EE2" w14:textId="1E85E909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</w:t>
            </w:r>
          </w:p>
        </w:tc>
      </w:tr>
      <w:tr w:rsidR="006926BB" w14:paraId="0393AFA6" w14:textId="77777777" w:rsidTr="006926BB">
        <w:trPr>
          <w:jc w:val="center"/>
        </w:trPr>
        <w:tc>
          <w:tcPr>
            <w:tcW w:w="817" w:type="dxa"/>
            <w:vAlign w:val="center"/>
          </w:tcPr>
          <w:p w14:paraId="7AB290E6" w14:textId="43CC5054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1EA4111C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5056</w:t>
            </w:r>
          </w:p>
        </w:tc>
        <w:tc>
          <w:tcPr>
            <w:tcW w:w="1418" w:type="dxa"/>
          </w:tcPr>
          <w:p w14:paraId="4843579B" w14:textId="06CEC924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</w:t>
            </w:r>
          </w:p>
        </w:tc>
      </w:tr>
      <w:tr w:rsidR="006926BB" w14:paraId="779B1CBD" w14:textId="77777777" w:rsidTr="006926BB">
        <w:trPr>
          <w:jc w:val="center"/>
        </w:trPr>
        <w:tc>
          <w:tcPr>
            <w:tcW w:w="817" w:type="dxa"/>
            <w:vAlign w:val="center"/>
          </w:tcPr>
          <w:p w14:paraId="1A090FD3" w14:textId="750237B5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64A92511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47</w:t>
            </w:r>
          </w:p>
        </w:tc>
        <w:tc>
          <w:tcPr>
            <w:tcW w:w="1418" w:type="dxa"/>
          </w:tcPr>
          <w:p w14:paraId="0BCB1D6F" w14:textId="4C521429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</w:t>
            </w:r>
          </w:p>
        </w:tc>
      </w:tr>
      <w:tr w:rsidR="006926BB" w14:paraId="10647978" w14:textId="77777777" w:rsidTr="006926BB">
        <w:trPr>
          <w:jc w:val="center"/>
        </w:trPr>
        <w:tc>
          <w:tcPr>
            <w:tcW w:w="817" w:type="dxa"/>
            <w:vAlign w:val="center"/>
          </w:tcPr>
          <w:p w14:paraId="14AA6AC9" w14:textId="71201243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758A5690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85</w:t>
            </w:r>
          </w:p>
        </w:tc>
        <w:tc>
          <w:tcPr>
            <w:tcW w:w="1418" w:type="dxa"/>
          </w:tcPr>
          <w:p w14:paraId="47295FEA" w14:textId="33C25A6D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</w:t>
            </w:r>
          </w:p>
        </w:tc>
      </w:tr>
      <w:tr w:rsidR="006926BB" w14:paraId="02B31964" w14:textId="77777777" w:rsidTr="006926BB">
        <w:trPr>
          <w:jc w:val="center"/>
        </w:trPr>
        <w:tc>
          <w:tcPr>
            <w:tcW w:w="817" w:type="dxa"/>
            <w:vAlign w:val="center"/>
          </w:tcPr>
          <w:p w14:paraId="7994A531" w14:textId="766989C0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4238DD71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83</w:t>
            </w:r>
          </w:p>
        </w:tc>
        <w:tc>
          <w:tcPr>
            <w:tcW w:w="1418" w:type="dxa"/>
          </w:tcPr>
          <w:p w14:paraId="6BFB4D77" w14:textId="0FE7756C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</w:t>
            </w:r>
          </w:p>
        </w:tc>
      </w:tr>
      <w:tr w:rsidR="006926BB" w14:paraId="0D152FA9" w14:textId="77777777" w:rsidTr="006926BB">
        <w:trPr>
          <w:jc w:val="center"/>
        </w:trPr>
        <w:tc>
          <w:tcPr>
            <w:tcW w:w="817" w:type="dxa"/>
            <w:vAlign w:val="center"/>
          </w:tcPr>
          <w:p w14:paraId="2A227C66" w14:textId="24E0F2D0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2E668C22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49</w:t>
            </w:r>
          </w:p>
        </w:tc>
        <w:tc>
          <w:tcPr>
            <w:tcW w:w="1418" w:type="dxa"/>
          </w:tcPr>
          <w:p w14:paraId="1CD660AD" w14:textId="6978D5D4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</w:t>
            </w:r>
          </w:p>
        </w:tc>
      </w:tr>
      <w:tr w:rsidR="006926BB" w14:paraId="2A758249" w14:textId="77777777" w:rsidTr="006926BB">
        <w:trPr>
          <w:jc w:val="center"/>
        </w:trPr>
        <w:tc>
          <w:tcPr>
            <w:tcW w:w="817" w:type="dxa"/>
            <w:vAlign w:val="center"/>
          </w:tcPr>
          <w:p w14:paraId="00D217DA" w14:textId="64CFCA3C" w:rsidR="006926BB" w:rsidRPr="003B5FAF" w:rsidRDefault="006926BB" w:rsidP="003B5FAF">
            <w:pPr>
              <w:pStyle w:val="ListParagraph"/>
              <w:numPr>
                <w:ilvl w:val="0"/>
                <w:numId w:val="4"/>
              </w:numPr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1ED854EB" w14:textId="77777777" w:rsidR="006926BB" w:rsidRPr="007B7054" w:rsidRDefault="006926BB" w:rsidP="000346AF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7B7054">
              <w:rPr>
                <w:rFonts w:asciiTheme="majorHAnsi" w:eastAsia="Times New Roman" w:hAnsiTheme="majorHAnsi" w:cs="Times New Roman"/>
                <w:lang w:eastAsia="bs-Latn-BA"/>
              </w:rPr>
              <w:t>64952</w:t>
            </w:r>
          </w:p>
        </w:tc>
        <w:tc>
          <w:tcPr>
            <w:tcW w:w="1418" w:type="dxa"/>
          </w:tcPr>
          <w:p w14:paraId="1BDF1C3D" w14:textId="0B6FD54B" w:rsidR="006926BB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</w:t>
            </w:r>
          </w:p>
        </w:tc>
      </w:tr>
    </w:tbl>
    <w:p w14:paraId="7914040E" w14:textId="77777777" w:rsidR="000346AF" w:rsidRDefault="000346AF">
      <w:pPr>
        <w:rPr>
          <w:rFonts w:asciiTheme="majorHAnsi" w:hAnsiTheme="majorHAnsi"/>
        </w:rPr>
      </w:pPr>
    </w:p>
    <w:p w14:paraId="1A2D9EBB" w14:textId="77777777" w:rsidR="003B5FAF" w:rsidRDefault="003B5FAF">
      <w:pPr>
        <w:rPr>
          <w:rFonts w:asciiTheme="majorHAnsi" w:hAnsiTheme="majorHAnsi"/>
          <w:b/>
        </w:rPr>
      </w:pPr>
    </w:p>
    <w:p w14:paraId="162456A3" w14:textId="10DF1601" w:rsidR="00616ABD" w:rsidRPr="003A3DE3" w:rsidRDefault="00616ABD" w:rsidP="006926BB">
      <w:pPr>
        <w:jc w:val="center"/>
        <w:rPr>
          <w:rFonts w:asciiTheme="majorHAnsi" w:hAnsiTheme="majorHAnsi"/>
          <w:b/>
        </w:rPr>
      </w:pPr>
      <w:r w:rsidRPr="003A3DE3">
        <w:rPr>
          <w:rFonts w:asciiTheme="majorHAnsi" w:hAnsiTheme="majorHAnsi"/>
          <w:b/>
        </w:rPr>
        <w:t>REDOVNI SAMOFINANSIRAJUĆI STUDENTI</w:t>
      </w:r>
    </w:p>
    <w:p w14:paraId="0B1C6DAE" w14:textId="77777777" w:rsidR="00616ABD" w:rsidRDefault="00616ABD">
      <w:pPr>
        <w:rPr>
          <w:rFonts w:asciiTheme="majorHAnsi" w:hAnsiTheme="majorHAnsi"/>
        </w:rPr>
      </w:pPr>
    </w:p>
    <w:tbl>
      <w:tblPr>
        <w:tblStyle w:val="TableGrid"/>
        <w:tblW w:w="3794" w:type="dxa"/>
        <w:jc w:val="center"/>
        <w:tblLayout w:type="fixed"/>
        <w:tblLook w:val="04A0" w:firstRow="1" w:lastRow="0" w:firstColumn="1" w:lastColumn="0" w:noHBand="0" w:noVBand="1"/>
      </w:tblPr>
      <w:tblGrid>
        <w:gridCol w:w="817"/>
        <w:gridCol w:w="1559"/>
        <w:gridCol w:w="1418"/>
      </w:tblGrid>
      <w:tr w:rsidR="006926BB" w:rsidRPr="003B5FAF" w14:paraId="540B3593" w14:textId="77777777" w:rsidTr="006926BB">
        <w:trPr>
          <w:jc w:val="center"/>
        </w:trPr>
        <w:tc>
          <w:tcPr>
            <w:tcW w:w="817" w:type="dxa"/>
            <w:vAlign w:val="center"/>
          </w:tcPr>
          <w:p w14:paraId="79F4032F" w14:textId="77777777" w:rsidR="006926BB" w:rsidRPr="003B5FAF" w:rsidRDefault="006926BB" w:rsidP="003B5FAF">
            <w:pPr>
              <w:jc w:val="center"/>
              <w:rPr>
                <w:rFonts w:asciiTheme="majorHAnsi" w:eastAsia="Times New Roman" w:hAnsiTheme="majorHAnsi" w:cs="Times New Roman"/>
                <w:b/>
                <w:lang w:eastAsia="bs-Latn-BA"/>
              </w:rPr>
            </w:pPr>
            <w:r w:rsidRPr="003B5FAF">
              <w:rPr>
                <w:rFonts w:asciiTheme="majorHAnsi" w:eastAsia="Times New Roman" w:hAnsiTheme="majorHAnsi" w:cs="Times New Roman"/>
                <w:b/>
                <w:lang w:eastAsia="bs-Latn-BA"/>
              </w:rPr>
              <w:t>Br.</w:t>
            </w:r>
          </w:p>
        </w:tc>
        <w:tc>
          <w:tcPr>
            <w:tcW w:w="1559" w:type="dxa"/>
            <w:vAlign w:val="center"/>
          </w:tcPr>
          <w:p w14:paraId="0B56976E" w14:textId="77777777" w:rsidR="006926BB" w:rsidRPr="003B5FAF" w:rsidRDefault="006926BB" w:rsidP="00EF4686">
            <w:pPr>
              <w:ind w:left="-1381" w:firstLine="1381"/>
              <w:jc w:val="center"/>
              <w:rPr>
                <w:rFonts w:asciiTheme="majorHAnsi" w:eastAsia="Times New Roman" w:hAnsiTheme="majorHAnsi" w:cs="Times New Roman"/>
                <w:b/>
                <w:lang w:eastAsia="bs-Latn-BA"/>
              </w:rPr>
            </w:pPr>
            <w:proofErr w:type="spellStart"/>
            <w:r w:rsidRPr="003B5FAF">
              <w:rPr>
                <w:rFonts w:asciiTheme="majorHAnsi" w:eastAsia="Times New Roman" w:hAnsiTheme="majorHAnsi" w:cs="Times New Roman"/>
                <w:b/>
                <w:lang w:eastAsia="bs-Latn-BA"/>
              </w:rPr>
              <w:t>Broj</w:t>
            </w:r>
            <w:proofErr w:type="spellEnd"/>
          </w:p>
          <w:p w14:paraId="13FC1168" w14:textId="77777777" w:rsidR="006926BB" w:rsidRPr="003B5FAF" w:rsidRDefault="006926BB" w:rsidP="00EF4686">
            <w:pPr>
              <w:ind w:left="-1381" w:firstLine="1381"/>
              <w:jc w:val="center"/>
              <w:rPr>
                <w:rFonts w:asciiTheme="majorHAnsi" w:eastAsia="Times New Roman" w:hAnsiTheme="majorHAnsi" w:cs="Times New Roman"/>
                <w:b/>
                <w:lang w:eastAsia="bs-Latn-BA"/>
              </w:rPr>
            </w:pPr>
            <w:proofErr w:type="spellStart"/>
            <w:r w:rsidRPr="003B5FAF">
              <w:rPr>
                <w:rFonts w:asciiTheme="majorHAnsi" w:eastAsia="Times New Roman" w:hAnsiTheme="majorHAnsi" w:cs="Times New Roman"/>
                <w:b/>
                <w:lang w:eastAsia="bs-Latn-BA"/>
              </w:rPr>
              <w:t>indeksa</w:t>
            </w:r>
            <w:proofErr w:type="spellEnd"/>
          </w:p>
        </w:tc>
        <w:tc>
          <w:tcPr>
            <w:tcW w:w="1418" w:type="dxa"/>
            <w:vAlign w:val="center"/>
          </w:tcPr>
          <w:p w14:paraId="47BA2174" w14:textId="77777777" w:rsidR="006926BB" w:rsidRPr="003B5FAF" w:rsidRDefault="006926BB" w:rsidP="00EF4686">
            <w:pPr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3B5FAF">
              <w:rPr>
                <w:rFonts w:asciiTheme="majorHAnsi" w:hAnsiTheme="majorHAnsi"/>
                <w:b/>
              </w:rPr>
              <w:t>Aktivnost</w:t>
            </w:r>
            <w:proofErr w:type="spellEnd"/>
          </w:p>
        </w:tc>
      </w:tr>
      <w:tr w:rsidR="006926BB" w:rsidRPr="003B5FAF" w14:paraId="3EFD1526" w14:textId="77777777" w:rsidTr="006926BB">
        <w:trPr>
          <w:jc w:val="center"/>
        </w:trPr>
        <w:tc>
          <w:tcPr>
            <w:tcW w:w="817" w:type="dxa"/>
            <w:vAlign w:val="center"/>
          </w:tcPr>
          <w:p w14:paraId="38F6328B" w14:textId="245DCE24" w:rsidR="006926BB" w:rsidRPr="003B5FAF" w:rsidRDefault="006926BB" w:rsidP="003B5FAF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3F1C5B87" w14:textId="77777777" w:rsidR="006926BB" w:rsidRPr="003B5FAF" w:rsidRDefault="006926BB" w:rsidP="00EF4686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3B5FAF">
              <w:rPr>
                <w:rFonts w:asciiTheme="majorHAnsi" w:eastAsia="Times New Roman" w:hAnsiTheme="majorHAnsi" w:cs="Times New Roman"/>
                <w:lang w:eastAsia="bs-Latn-BA"/>
              </w:rPr>
              <w:t>65031</w:t>
            </w:r>
          </w:p>
        </w:tc>
        <w:tc>
          <w:tcPr>
            <w:tcW w:w="1418" w:type="dxa"/>
          </w:tcPr>
          <w:p w14:paraId="715D7636" w14:textId="760E5D70" w:rsidR="006926BB" w:rsidRPr="003B5FAF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</w:t>
            </w:r>
          </w:p>
        </w:tc>
      </w:tr>
      <w:tr w:rsidR="006926BB" w:rsidRPr="003B5FAF" w14:paraId="3AE204D9" w14:textId="77777777" w:rsidTr="006926BB">
        <w:trPr>
          <w:jc w:val="center"/>
        </w:trPr>
        <w:tc>
          <w:tcPr>
            <w:tcW w:w="817" w:type="dxa"/>
            <w:vAlign w:val="center"/>
          </w:tcPr>
          <w:p w14:paraId="29A1630F" w14:textId="7C4B3621" w:rsidR="006926BB" w:rsidRPr="003B5FAF" w:rsidRDefault="006926BB" w:rsidP="003B5FAF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5EE42664" w14:textId="77777777" w:rsidR="006926BB" w:rsidRPr="003B5FAF" w:rsidRDefault="006926BB" w:rsidP="00EF4686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3B5FAF">
              <w:rPr>
                <w:rFonts w:asciiTheme="majorHAnsi" w:eastAsia="Times New Roman" w:hAnsiTheme="majorHAnsi" w:cs="Times New Roman"/>
                <w:lang w:eastAsia="bs-Latn-BA"/>
              </w:rPr>
              <w:t>65063</w:t>
            </w:r>
          </w:p>
        </w:tc>
        <w:tc>
          <w:tcPr>
            <w:tcW w:w="1418" w:type="dxa"/>
          </w:tcPr>
          <w:p w14:paraId="1CF75CB5" w14:textId="0D5EE3A6" w:rsidR="006926BB" w:rsidRPr="003B5FAF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</w:t>
            </w:r>
          </w:p>
        </w:tc>
      </w:tr>
      <w:tr w:rsidR="006926BB" w:rsidRPr="003B5FAF" w14:paraId="1FD69B3F" w14:textId="77777777" w:rsidTr="006926BB">
        <w:trPr>
          <w:jc w:val="center"/>
        </w:trPr>
        <w:tc>
          <w:tcPr>
            <w:tcW w:w="817" w:type="dxa"/>
            <w:vAlign w:val="center"/>
          </w:tcPr>
          <w:p w14:paraId="3D176CDA" w14:textId="77777777" w:rsidR="006926BB" w:rsidRPr="003B5FAF" w:rsidRDefault="006926BB" w:rsidP="003B5FAF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</w:p>
        </w:tc>
        <w:tc>
          <w:tcPr>
            <w:tcW w:w="1559" w:type="dxa"/>
            <w:vAlign w:val="center"/>
          </w:tcPr>
          <w:p w14:paraId="13EAF722" w14:textId="5AEB77AB" w:rsidR="006926BB" w:rsidRPr="003B5FAF" w:rsidRDefault="006926BB" w:rsidP="00EF4686">
            <w:pPr>
              <w:jc w:val="center"/>
              <w:rPr>
                <w:rFonts w:asciiTheme="majorHAnsi" w:eastAsia="Times New Roman" w:hAnsiTheme="majorHAnsi" w:cs="Times New Roman"/>
                <w:lang w:eastAsia="bs-Latn-BA"/>
              </w:rPr>
            </w:pPr>
            <w:r w:rsidRPr="003B5FAF">
              <w:rPr>
                <w:rFonts w:asciiTheme="majorHAnsi" w:eastAsia="Times New Roman" w:hAnsiTheme="majorHAnsi" w:cs="Times New Roman"/>
                <w:lang w:eastAsia="bs-Latn-BA"/>
              </w:rPr>
              <w:t>65035</w:t>
            </w:r>
          </w:p>
        </w:tc>
        <w:tc>
          <w:tcPr>
            <w:tcW w:w="1418" w:type="dxa"/>
          </w:tcPr>
          <w:p w14:paraId="2650E404" w14:textId="75671013" w:rsidR="006926BB" w:rsidRPr="003B5FAF" w:rsidRDefault="006926BB" w:rsidP="006A17A8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</w:t>
            </w:r>
          </w:p>
        </w:tc>
      </w:tr>
    </w:tbl>
    <w:p w14:paraId="0FEC8F9D" w14:textId="77777777" w:rsidR="00A415F3" w:rsidRDefault="00A415F3">
      <w:pPr>
        <w:rPr>
          <w:rFonts w:asciiTheme="majorHAnsi" w:hAnsiTheme="majorHAnsi"/>
        </w:rPr>
      </w:pPr>
    </w:p>
    <w:p w14:paraId="014E3DB3" w14:textId="77777777" w:rsidR="00A415F3" w:rsidRDefault="00A415F3">
      <w:pPr>
        <w:rPr>
          <w:rFonts w:asciiTheme="majorHAnsi" w:hAnsiTheme="majorHAnsi"/>
        </w:rPr>
      </w:pPr>
    </w:p>
    <w:p w14:paraId="31A1B054" w14:textId="77777777" w:rsidR="00A415F3" w:rsidRPr="007F0FED" w:rsidRDefault="00A415F3" w:rsidP="00A415F3">
      <w:pPr>
        <w:rPr>
          <w:rFonts w:asciiTheme="majorHAnsi" w:hAnsiTheme="majorHAnsi"/>
          <w:b/>
        </w:rPr>
      </w:pPr>
    </w:p>
    <w:p w14:paraId="094CB6D3" w14:textId="77777777" w:rsidR="000C5B13" w:rsidRPr="000C5B13" w:rsidRDefault="000C5B13">
      <w:pPr>
        <w:rPr>
          <w:rFonts w:asciiTheme="majorHAnsi" w:eastAsia="Times New Roman" w:hAnsiTheme="majorHAnsi" w:cs="Times New Roman"/>
          <w:b/>
          <w:lang w:eastAsia="bs-Latn-BA"/>
        </w:rPr>
      </w:pPr>
    </w:p>
    <w:sectPr w:rsidR="000C5B13" w:rsidRPr="000C5B13" w:rsidSect="007B7054">
      <w:pgSz w:w="16840" w:h="11900" w:orient="landscape"/>
      <w:pgMar w:top="1800" w:right="1440" w:bottom="18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8E7941"/>
    <w:multiLevelType w:val="hybridMultilevel"/>
    <w:tmpl w:val="CE50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A929AD"/>
    <w:multiLevelType w:val="hybridMultilevel"/>
    <w:tmpl w:val="F87EA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803894"/>
    <w:multiLevelType w:val="hybridMultilevel"/>
    <w:tmpl w:val="70E800C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831B05"/>
    <w:multiLevelType w:val="hybridMultilevel"/>
    <w:tmpl w:val="D4929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8B517C"/>
    <w:multiLevelType w:val="hybridMultilevel"/>
    <w:tmpl w:val="D4929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ECC6130"/>
    <w:multiLevelType w:val="hybridMultilevel"/>
    <w:tmpl w:val="85A0F0C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sjC1NDMyMTEyMzVT0lEKTi0uzszPAykwrAUAAy3huCwAAAA="/>
  </w:docVars>
  <w:rsids>
    <w:rsidRoot w:val="007B7054"/>
    <w:rsid w:val="00012FD4"/>
    <w:rsid w:val="00013942"/>
    <w:rsid w:val="00013A1B"/>
    <w:rsid w:val="000346AF"/>
    <w:rsid w:val="00044D2A"/>
    <w:rsid w:val="00044DA2"/>
    <w:rsid w:val="000640F6"/>
    <w:rsid w:val="000653CE"/>
    <w:rsid w:val="000A6A55"/>
    <w:rsid w:val="000A7C27"/>
    <w:rsid w:val="000B2ECB"/>
    <w:rsid w:val="000B544C"/>
    <w:rsid w:val="000C5B13"/>
    <w:rsid w:val="000C64EC"/>
    <w:rsid w:val="000E7D7C"/>
    <w:rsid w:val="00136364"/>
    <w:rsid w:val="00140DF9"/>
    <w:rsid w:val="001764D2"/>
    <w:rsid w:val="001B54F9"/>
    <w:rsid w:val="001B6AD9"/>
    <w:rsid w:val="001C52C8"/>
    <w:rsid w:val="001F5C0C"/>
    <w:rsid w:val="002134E4"/>
    <w:rsid w:val="0025210C"/>
    <w:rsid w:val="00256975"/>
    <w:rsid w:val="00261961"/>
    <w:rsid w:val="002C651C"/>
    <w:rsid w:val="002D3BB0"/>
    <w:rsid w:val="002E2281"/>
    <w:rsid w:val="002F00D0"/>
    <w:rsid w:val="00311F07"/>
    <w:rsid w:val="003376A9"/>
    <w:rsid w:val="003479D7"/>
    <w:rsid w:val="00375D01"/>
    <w:rsid w:val="003A319D"/>
    <w:rsid w:val="003A3DE3"/>
    <w:rsid w:val="003B5FAF"/>
    <w:rsid w:val="00444711"/>
    <w:rsid w:val="0046126F"/>
    <w:rsid w:val="004642E0"/>
    <w:rsid w:val="004C6C10"/>
    <w:rsid w:val="00530AAA"/>
    <w:rsid w:val="00534FFD"/>
    <w:rsid w:val="005431F3"/>
    <w:rsid w:val="00550C74"/>
    <w:rsid w:val="00572971"/>
    <w:rsid w:val="00596F25"/>
    <w:rsid w:val="00597A3C"/>
    <w:rsid w:val="00597C6A"/>
    <w:rsid w:val="005B6DA7"/>
    <w:rsid w:val="005D594D"/>
    <w:rsid w:val="005E3B4F"/>
    <w:rsid w:val="00616ABD"/>
    <w:rsid w:val="006360A4"/>
    <w:rsid w:val="00645888"/>
    <w:rsid w:val="0067367D"/>
    <w:rsid w:val="006926BB"/>
    <w:rsid w:val="006A17A8"/>
    <w:rsid w:val="006D6E71"/>
    <w:rsid w:val="006F61F3"/>
    <w:rsid w:val="007231FD"/>
    <w:rsid w:val="00741722"/>
    <w:rsid w:val="007507BD"/>
    <w:rsid w:val="00750AD8"/>
    <w:rsid w:val="00752B33"/>
    <w:rsid w:val="007B7054"/>
    <w:rsid w:val="007D121E"/>
    <w:rsid w:val="007E6C18"/>
    <w:rsid w:val="007F0FED"/>
    <w:rsid w:val="007F56B7"/>
    <w:rsid w:val="007F7ABB"/>
    <w:rsid w:val="00801F73"/>
    <w:rsid w:val="0088054D"/>
    <w:rsid w:val="008D2606"/>
    <w:rsid w:val="008E39FE"/>
    <w:rsid w:val="008F3269"/>
    <w:rsid w:val="00932680"/>
    <w:rsid w:val="009358F3"/>
    <w:rsid w:val="00937D66"/>
    <w:rsid w:val="0094178C"/>
    <w:rsid w:val="00944C55"/>
    <w:rsid w:val="00954425"/>
    <w:rsid w:val="00954753"/>
    <w:rsid w:val="009E3F22"/>
    <w:rsid w:val="009F12AB"/>
    <w:rsid w:val="00A226F5"/>
    <w:rsid w:val="00A32E1D"/>
    <w:rsid w:val="00A415F3"/>
    <w:rsid w:val="00A57D58"/>
    <w:rsid w:val="00A719AE"/>
    <w:rsid w:val="00A747B0"/>
    <w:rsid w:val="00A75DFF"/>
    <w:rsid w:val="00A90B83"/>
    <w:rsid w:val="00AA29AA"/>
    <w:rsid w:val="00AA40A9"/>
    <w:rsid w:val="00AB746A"/>
    <w:rsid w:val="00AC4C5A"/>
    <w:rsid w:val="00B02A27"/>
    <w:rsid w:val="00B2690D"/>
    <w:rsid w:val="00B707E4"/>
    <w:rsid w:val="00B930F1"/>
    <w:rsid w:val="00B974AD"/>
    <w:rsid w:val="00BB4344"/>
    <w:rsid w:val="00BC1511"/>
    <w:rsid w:val="00BE6C8E"/>
    <w:rsid w:val="00BF3584"/>
    <w:rsid w:val="00C027BD"/>
    <w:rsid w:val="00C20813"/>
    <w:rsid w:val="00C52939"/>
    <w:rsid w:val="00C72C79"/>
    <w:rsid w:val="00C955A3"/>
    <w:rsid w:val="00CA4C5A"/>
    <w:rsid w:val="00CC38A7"/>
    <w:rsid w:val="00CF25C6"/>
    <w:rsid w:val="00D14AC9"/>
    <w:rsid w:val="00D36455"/>
    <w:rsid w:val="00D45A2D"/>
    <w:rsid w:val="00D71D7F"/>
    <w:rsid w:val="00DA64DD"/>
    <w:rsid w:val="00DB15F2"/>
    <w:rsid w:val="00DC0013"/>
    <w:rsid w:val="00DE2357"/>
    <w:rsid w:val="00E046A4"/>
    <w:rsid w:val="00E0725B"/>
    <w:rsid w:val="00E3337C"/>
    <w:rsid w:val="00E459E9"/>
    <w:rsid w:val="00E4687B"/>
    <w:rsid w:val="00E5050E"/>
    <w:rsid w:val="00E5685B"/>
    <w:rsid w:val="00E70CF8"/>
    <w:rsid w:val="00E86A7A"/>
    <w:rsid w:val="00E9618C"/>
    <w:rsid w:val="00ED26A9"/>
    <w:rsid w:val="00EE331E"/>
    <w:rsid w:val="00EF4686"/>
    <w:rsid w:val="00F329B6"/>
    <w:rsid w:val="00F358D4"/>
    <w:rsid w:val="00F430A4"/>
    <w:rsid w:val="00F9324C"/>
    <w:rsid w:val="2018F950"/>
    <w:rsid w:val="7D03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3B33D53"/>
  <w15:docId w15:val="{C7F5559A-1871-4751-AC47-AB8C5207E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70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1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ma Mezetovic</dc:creator>
  <cp:keywords/>
  <dc:description/>
  <cp:lastModifiedBy>PC 9</cp:lastModifiedBy>
  <cp:revision>3</cp:revision>
  <dcterms:created xsi:type="dcterms:W3CDTF">2019-06-12T07:51:00Z</dcterms:created>
  <dcterms:modified xsi:type="dcterms:W3CDTF">2019-06-12T13:48:00Z</dcterms:modified>
</cp:coreProperties>
</file>